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C4B13A" w14:textId="77777777" w:rsidR="00DD2A9B" w:rsidRPr="00DD2A9B" w:rsidRDefault="00DD2A9B" w:rsidP="00DD2A9B">
      <w:pPr>
        <w:jc w:val="center"/>
        <w:rPr>
          <w:b/>
          <w:bCs/>
          <w:sz w:val="28"/>
          <w:szCs w:val="28"/>
          <w:lang w:eastAsia="en-IN"/>
        </w:rPr>
      </w:pPr>
      <w:r w:rsidRPr="00DD2A9B">
        <w:rPr>
          <w:lang w:eastAsia="en-IN"/>
        </w:rPr>
        <w:br/>
      </w:r>
      <w:r w:rsidRPr="00DD2A9B">
        <w:rPr>
          <w:b/>
          <w:bCs/>
          <w:sz w:val="28"/>
          <w:szCs w:val="28"/>
          <w:lang w:eastAsia="en-IN"/>
        </w:rPr>
        <w:t>Business Requirement Document</w:t>
      </w:r>
    </w:p>
    <w:p w14:paraId="31CFD3DD" w14:textId="77777777" w:rsidR="00DD2A9B" w:rsidRPr="00DD2A9B" w:rsidRDefault="00DD2A9B" w:rsidP="00DD2A9B">
      <w:pPr>
        <w:jc w:val="center"/>
        <w:rPr>
          <w:b/>
          <w:bCs/>
          <w:sz w:val="28"/>
          <w:szCs w:val="28"/>
          <w:lang w:eastAsia="en-IN"/>
        </w:rPr>
      </w:pPr>
      <w:r w:rsidRPr="00DD2A9B">
        <w:rPr>
          <w:b/>
          <w:bCs/>
          <w:sz w:val="28"/>
          <w:szCs w:val="28"/>
          <w:lang w:eastAsia="en-IN"/>
        </w:rPr>
        <w:t>Project Overview</w:t>
      </w:r>
    </w:p>
    <w:p w14:paraId="0CFF9E4E" w14:textId="77777777" w:rsidR="00DD2A9B" w:rsidRPr="00DD2A9B" w:rsidRDefault="00DD2A9B" w:rsidP="00DD2A9B">
      <w:pPr>
        <w:jc w:val="center"/>
        <w:rPr>
          <w:b/>
          <w:bCs/>
          <w:sz w:val="28"/>
          <w:szCs w:val="28"/>
          <w:lang w:eastAsia="en-IN"/>
        </w:rPr>
      </w:pPr>
      <w:r w:rsidRPr="00DD2A9B">
        <w:rPr>
          <w:b/>
          <w:bCs/>
          <w:sz w:val="28"/>
          <w:szCs w:val="28"/>
          <w:lang w:eastAsia="en-IN"/>
        </w:rPr>
        <w:t>Project Name: Online Sales Dashboard Creation</w:t>
      </w:r>
    </w:p>
    <w:p w14:paraId="4568C1B8" w14:textId="46E9BAD7" w:rsidR="00DD2A9B" w:rsidRPr="00DD2A9B" w:rsidRDefault="00DD2A9B" w:rsidP="00DD2A9B">
      <w:pPr>
        <w:jc w:val="both"/>
        <w:rPr>
          <w:b/>
          <w:bCs/>
          <w:sz w:val="24"/>
          <w:szCs w:val="24"/>
          <w:lang w:eastAsia="en-IN"/>
        </w:rPr>
      </w:pPr>
      <w:r w:rsidRPr="00DD2A9B">
        <w:rPr>
          <w:b/>
          <w:bCs/>
          <w:sz w:val="24"/>
          <w:szCs w:val="24"/>
          <w:lang w:eastAsia="en-IN"/>
        </w:rPr>
        <w:t>Key Points</w:t>
      </w:r>
      <w:r w:rsidRPr="00DD2A9B">
        <w:rPr>
          <w:b/>
          <w:bCs/>
          <w:sz w:val="24"/>
          <w:szCs w:val="24"/>
          <w:lang w:eastAsia="en-IN"/>
        </w:rPr>
        <w:t>:</w:t>
      </w:r>
    </w:p>
    <w:p w14:paraId="5EDC9033" w14:textId="77777777" w:rsidR="00DD2A9B" w:rsidRPr="00DD2A9B" w:rsidRDefault="00DD2A9B" w:rsidP="00DD2A9B">
      <w:pPr>
        <w:jc w:val="center"/>
        <w:rPr>
          <w:b/>
          <w:bCs/>
          <w:lang w:eastAsia="en-IN"/>
        </w:rPr>
      </w:pPr>
      <w:r w:rsidRPr="00DD2A9B">
        <w:rPr>
          <w:b/>
          <w:bCs/>
          <w:lang w:eastAsia="en-IN"/>
        </w:rPr>
        <w:t>Data Collection</w:t>
      </w:r>
    </w:p>
    <w:p w14:paraId="4E94E4FF" w14:textId="77777777" w:rsidR="00DD2A9B" w:rsidRPr="00DD2A9B" w:rsidRDefault="00DD2A9B" w:rsidP="00DD2A9B">
      <w:pPr>
        <w:jc w:val="both"/>
        <w:rPr>
          <w:lang w:eastAsia="en-IN"/>
        </w:rPr>
      </w:pPr>
      <w:r w:rsidRPr="00DD2A9B">
        <w:rPr>
          <w:lang w:eastAsia="en-IN"/>
        </w:rPr>
        <w:t>Collect and aggregate online sales data from multiple sources across India.</w:t>
      </w:r>
    </w:p>
    <w:p w14:paraId="4121D6C4" w14:textId="77777777" w:rsidR="00DD2A9B" w:rsidRPr="00DD2A9B" w:rsidRDefault="00DD2A9B" w:rsidP="00DD2A9B">
      <w:pPr>
        <w:jc w:val="center"/>
        <w:rPr>
          <w:b/>
          <w:bCs/>
          <w:lang w:eastAsia="en-IN"/>
        </w:rPr>
      </w:pPr>
      <w:r w:rsidRPr="00DD2A9B">
        <w:rPr>
          <w:b/>
          <w:bCs/>
          <w:lang w:eastAsia="en-IN"/>
        </w:rPr>
        <w:t>Data Cleaning &amp; Wrangling</w:t>
      </w:r>
    </w:p>
    <w:p w14:paraId="4A38E5A9" w14:textId="77777777" w:rsidR="00DD2A9B" w:rsidRPr="00DD2A9B" w:rsidRDefault="00DD2A9B" w:rsidP="00DD2A9B">
      <w:pPr>
        <w:pStyle w:val="ListParagraph"/>
        <w:numPr>
          <w:ilvl w:val="0"/>
          <w:numId w:val="7"/>
        </w:numPr>
        <w:jc w:val="both"/>
        <w:rPr>
          <w:lang w:eastAsia="en-IN"/>
        </w:rPr>
      </w:pPr>
      <w:r w:rsidRPr="00DD2A9B">
        <w:rPr>
          <w:lang w:eastAsia="en-IN"/>
        </w:rPr>
        <w:t>Implement a comprehensive data cleaning and wrangling process to ensure data accuracy and consistency.</w:t>
      </w:r>
    </w:p>
    <w:p w14:paraId="03CF50AD" w14:textId="77777777" w:rsidR="00DD2A9B" w:rsidRPr="00DD2A9B" w:rsidRDefault="00DD2A9B" w:rsidP="00DD2A9B">
      <w:pPr>
        <w:pStyle w:val="ListParagraph"/>
        <w:numPr>
          <w:ilvl w:val="0"/>
          <w:numId w:val="7"/>
        </w:numPr>
        <w:jc w:val="both"/>
        <w:rPr>
          <w:lang w:eastAsia="en-IN"/>
        </w:rPr>
      </w:pPr>
      <w:r w:rsidRPr="00DD2A9B">
        <w:rPr>
          <w:lang w:eastAsia="en-IN"/>
        </w:rPr>
        <w:t>Address missing values, outliers, and inconsistencies in the dataset.</w:t>
      </w:r>
    </w:p>
    <w:p w14:paraId="4356ACE0" w14:textId="77777777" w:rsidR="00DD2A9B" w:rsidRPr="00DD2A9B" w:rsidRDefault="00DD2A9B" w:rsidP="00DD2A9B">
      <w:pPr>
        <w:jc w:val="center"/>
        <w:rPr>
          <w:b/>
          <w:bCs/>
          <w:lang w:eastAsia="en-IN"/>
        </w:rPr>
      </w:pPr>
      <w:r w:rsidRPr="00DD2A9B">
        <w:rPr>
          <w:b/>
          <w:bCs/>
          <w:lang w:eastAsia="en-IN"/>
        </w:rPr>
        <w:t xml:space="preserve">Data </w:t>
      </w:r>
      <w:proofErr w:type="spellStart"/>
      <w:r w:rsidRPr="00DD2A9B">
        <w:rPr>
          <w:b/>
          <w:bCs/>
          <w:lang w:eastAsia="en-IN"/>
        </w:rPr>
        <w:t>Modeling</w:t>
      </w:r>
      <w:proofErr w:type="spellEnd"/>
    </w:p>
    <w:p w14:paraId="6F32F7C5" w14:textId="77777777" w:rsidR="00DD2A9B" w:rsidRPr="00DD2A9B" w:rsidRDefault="00DD2A9B" w:rsidP="00DD2A9B">
      <w:pPr>
        <w:pStyle w:val="ListParagraph"/>
        <w:numPr>
          <w:ilvl w:val="0"/>
          <w:numId w:val="8"/>
        </w:numPr>
        <w:jc w:val="both"/>
        <w:rPr>
          <w:lang w:eastAsia="en-IN"/>
        </w:rPr>
      </w:pPr>
      <w:r w:rsidRPr="00DD2A9B">
        <w:rPr>
          <w:lang w:eastAsia="en-IN"/>
        </w:rPr>
        <w:t>Develop a robust data model to facilitate efficient analysis of online sales data.</w:t>
      </w:r>
    </w:p>
    <w:p w14:paraId="11583E13" w14:textId="77777777" w:rsidR="00DD2A9B" w:rsidRPr="00DD2A9B" w:rsidRDefault="00DD2A9B" w:rsidP="00DD2A9B">
      <w:pPr>
        <w:pStyle w:val="ListParagraph"/>
        <w:numPr>
          <w:ilvl w:val="0"/>
          <w:numId w:val="8"/>
        </w:numPr>
        <w:jc w:val="both"/>
        <w:rPr>
          <w:lang w:eastAsia="en-IN"/>
        </w:rPr>
      </w:pPr>
      <w:r w:rsidRPr="00DD2A9B">
        <w:rPr>
          <w:lang w:eastAsia="en-IN"/>
        </w:rPr>
        <w:t>Utilize connections to join new tables, create calculations, and manipulate data for enhanced insights.</w:t>
      </w:r>
    </w:p>
    <w:p w14:paraId="01521BF9" w14:textId="77777777" w:rsidR="00DD2A9B" w:rsidRPr="00DD2A9B" w:rsidRDefault="00DD2A9B" w:rsidP="00DD2A9B">
      <w:pPr>
        <w:jc w:val="center"/>
        <w:rPr>
          <w:b/>
          <w:bCs/>
          <w:lang w:eastAsia="en-IN"/>
        </w:rPr>
      </w:pPr>
      <w:r w:rsidRPr="00DD2A9B">
        <w:rPr>
          <w:b/>
          <w:bCs/>
          <w:lang w:eastAsia="en-IN"/>
        </w:rPr>
        <w:t>Data Visualization</w:t>
      </w:r>
    </w:p>
    <w:p w14:paraId="4607D45B" w14:textId="77777777" w:rsidR="00DD2A9B" w:rsidRPr="00DD2A9B" w:rsidRDefault="00DD2A9B" w:rsidP="00DD2A9B">
      <w:pPr>
        <w:jc w:val="both"/>
        <w:rPr>
          <w:lang w:eastAsia="en-IN"/>
        </w:rPr>
      </w:pPr>
      <w:r w:rsidRPr="00DD2A9B">
        <w:rPr>
          <w:lang w:eastAsia="en-IN"/>
        </w:rPr>
        <w:t>Implement various types of customized visualizations, including but not limited to:</w:t>
      </w:r>
    </w:p>
    <w:p w14:paraId="356A8A0A" w14:textId="77777777" w:rsidR="00DD2A9B" w:rsidRPr="00DD2A9B" w:rsidRDefault="00DD2A9B" w:rsidP="00DD2A9B">
      <w:pPr>
        <w:pStyle w:val="ListParagraph"/>
        <w:numPr>
          <w:ilvl w:val="0"/>
          <w:numId w:val="9"/>
        </w:numPr>
        <w:jc w:val="both"/>
        <w:rPr>
          <w:lang w:eastAsia="en-IN"/>
        </w:rPr>
      </w:pPr>
      <w:r w:rsidRPr="00DD2A9B">
        <w:rPr>
          <w:lang w:eastAsia="en-IN"/>
        </w:rPr>
        <w:t>Bar chart</w:t>
      </w:r>
    </w:p>
    <w:p w14:paraId="533E84E9" w14:textId="77777777" w:rsidR="00DD2A9B" w:rsidRPr="00DD2A9B" w:rsidRDefault="00DD2A9B" w:rsidP="00DD2A9B">
      <w:pPr>
        <w:pStyle w:val="ListParagraph"/>
        <w:numPr>
          <w:ilvl w:val="0"/>
          <w:numId w:val="9"/>
        </w:numPr>
        <w:jc w:val="both"/>
        <w:rPr>
          <w:lang w:eastAsia="en-IN"/>
        </w:rPr>
      </w:pPr>
      <w:r w:rsidRPr="00DD2A9B">
        <w:rPr>
          <w:lang w:eastAsia="en-IN"/>
        </w:rPr>
        <w:t>Pie chart</w:t>
      </w:r>
    </w:p>
    <w:p w14:paraId="207DD256" w14:textId="77777777" w:rsidR="00DD2A9B" w:rsidRPr="00DD2A9B" w:rsidRDefault="00DD2A9B" w:rsidP="00DD2A9B">
      <w:pPr>
        <w:pStyle w:val="ListParagraph"/>
        <w:numPr>
          <w:ilvl w:val="0"/>
          <w:numId w:val="9"/>
        </w:numPr>
        <w:jc w:val="both"/>
        <w:rPr>
          <w:lang w:eastAsia="en-IN"/>
        </w:rPr>
      </w:pPr>
      <w:r w:rsidRPr="00DD2A9B">
        <w:rPr>
          <w:lang w:eastAsia="en-IN"/>
        </w:rPr>
        <w:t>Donut chart</w:t>
      </w:r>
    </w:p>
    <w:p w14:paraId="15FAF21B" w14:textId="77777777" w:rsidR="00DD2A9B" w:rsidRPr="00DD2A9B" w:rsidRDefault="00DD2A9B" w:rsidP="00DD2A9B">
      <w:pPr>
        <w:pStyle w:val="ListParagraph"/>
        <w:numPr>
          <w:ilvl w:val="0"/>
          <w:numId w:val="9"/>
        </w:numPr>
        <w:jc w:val="both"/>
        <w:rPr>
          <w:lang w:eastAsia="en-IN"/>
        </w:rPr>
      </w:pPr>
      <w:r w:rsidRPr="00DD2A9B">
        <w:rPr>
          <w:lang w:eastAsia="en-IN"/>
        </w:rPr>
        <w:t>Clustered bar chart</w:t>
      </w:r>
    </w:p>
    <w:p w14:paraId="5726A683" w14:textId="77777777" w:rsidR="00DD2A9B" w:rsidRPr="00DD2A9B" w:rsidRDefault="00DD2A9B" w:rsidP="00DD2A9B">
      <w:pPr>
        <w:pStyle w:val="ListParagraph"/>
        <w:numPr>
          <w:ilvl w:val="0"/>
          <w:numId w:val="9"/>
        </w:numPr>
        <w:jc w:val="both"/>
        <w:rPr>
          <w:lang w:eastAsia="en-IN"/>
        </w:rPr>
      </w:pPr>
      <w:r w:rsidRPr="00DD2A9B">
        <w:rPr>
          <w:lang w:eastAsia="en-IN"/>
        </w:rPr>
        <w:t>Scatter chart</w:t>
      </w:r>
    </w:p>
    <w:p w14:paraId="00CECBFB" w14:textId="77777777" w:rsidR="00DD2A9B" w:rsidRPr="00DD2A9B" w:rsidRDefault="00DD2A9B" w:rsidP="00DD2A9B">
      <w:pPr>
        <w:pStyle w:val="ListParagraph"/>
        <w:numPr>
          <w:ilvl w:val="0"/>
          <w:numId w:val="9"/>
        </w:numPr>
        <w:jc w:val="both"/>
        <w:rPr>
          <w:lang w:eastAsia="en-IN"/>
        </w:rPr>
      </w:pPr>
      <w:r w:rsidRPr="00DD2A9B">
        <w:rPr>
          <w:lang w:eastAsia="en-IN"/>
        </w:rPr>
        <w:t>Line chart</w:t>
      </w:r>
    </w:p>
    <w:p w14:paraId="18740E3D" w14:textId="77777777" w:rsidR="00DD2A9B" w:rsidRPr="00DD2A9B" w:rsidRDefault="00DD2A9B" w:rsidP="00DD2A9B">
      <w:pPr>
        <w:pStyle w:val="ListParagraph"/>
        <w:numPr>
          <w:ilvl w:val="0"/>
          <w:numId w:val="9"/>
        </w:numPr>
        <w:jc w:val="both"/>
        <w:rPr>
          <w:lang w:eastAsia="en-IN"/>
        </w:rPr>
      </w:pPr>
      <w:r w:rsidRPr="00DD2A9B">
        <w:rPr>
          <w:lang w:eastAsia="en-IN"/>
        </w:rPr>
        <w:t>Area chart</w:t>
      </w:r>
    </w:p>
    <w:p w14:paraId="3752FA87" w14:textId="77777777" w:rsidR="00DD2A9B" w:rsidRPr="00DD2A9B" w:rsidRDefault="00DD2A9B" w:rsidP="00DD2A9B">
      <w:pPr>
        <w:pStyle w:val="ListParagraph"/>
        <w:numPr>
          <w:ilvl w:val="0"/>
          <w:numId w:val="9"/>
        </w:numPr>
        <w:jc w:val="both"/>
        <w:rPr>
          <w:lang w:eastAsia="en-IN"/>
        </w:rPr>
      </w:pPr>
      <w:r w:rsidRPr="00DD2A9B">
        <w:rPr>
          <w:lang w:eastAsia="en-IN"/>
        </w:rPr>
        <w:t>Map</w:t>
      </w:r>
    </w:p>
    <w:p w14:paraId="0561CD26" w14:textId="77777777" w:rsidR="00DD2A9B" w:rsidRPr="00DD2A9B" w:rsidRDefault="00DD2A9B" w:rsidP="00DD2A9B">
      <w:pPr>
        <w:pStyle w:val="ListParagraph"/>
        <w:numPr>
          <w:ilvl w:val="0"/>
          <w:numId w:val="9"/>
        </w:numPr>
        <w:jc w:val="both"/>
        <w:rPr>
          <w:lang w:eastAsia="en-IN"/>
        </w:rPr>
      </w:pPr>
      <w:r w:rsidRPr="00DD2A9B">
        <w:rPr>
          <w:lang w:eastAsia="en-IN"/>
        </w:rPr>
        <w:t>Slicers</w:t>
      </w:r>
    </w:p>
    <w:p w14:paraId="1407DA2A" w14:textId="77777777" w:rsidR="00DD2A9B" w:rsidRPr="00DD2A9B" w:rsidRDefault="00DD2A9B" w:rsidP="00DD2A9B">
      <w:pPr>
        <w:jc w:val="both"/>
        <w:rPr>
          <w:lang w:eastAsia="en-IN"/>
        </w:rPr>
      </w:pPr>
      <w:r w:rsidRPr="00DD2A9B">
        <w:rPr>
          <w:lang w:eastAsia="en-IN"/>
        </w:rPr>
        <w:t>Ensure visualizations effectively represent key performance indicators related to online sales.</w:t>
      </w:r>
    </w:p>
    <w:p w14:paraId="0C4928F2" w14:textId="77777777" w:rsidR="00DD2A9B" w:rsidRPr="00DD2A9B" w:rsidRDefault="00DD2A9B" w:rsidP="00DD2A9B">
      <w:pPr>
        <w:jc w:val="center"/>
        <w:rPr>
          <w:b/>
          <w:bCs/>
          <w:lang w:eastAsia="en-IN"/>
        </w:rPr>
      </w:pPr>
      <w:r w:rsidRPr="00DD2A9B">
        <w:rPr>
          <w:b/>
          <w:bCs/>
          <w:lang w:eastAsia="en-IN"/>
        </w:rPr>
        <w:t>Dashboard Design</w:t>
      </w:r>
    </w:p>
    <w:p w14:paraId="6DB47B6B" w14:textId="77777777" w:rsidR="00DD2A9B" w:rsidRPr="00DD2A9B" w:rsidRDefault="00DD2A9B" w:rsidP="00DD2A9B">
      <w:pPr>
        <w:pStyle w:val="ListParagraph"/>
        <w:numPr>
          <w:ilvl w:val="0"/>
          <w:numId w:val="6"/>
        </w:numPr>
        <w:jc w:val="both"/>
        <w:rPr>
          <w:lang w:eastAsia="en-IN"/>
        </w:rPr>
      </w:pPr>
      <w:r w:rsidRPr="00DD2A9B">
        <w:rPr>
          <w:lang w:eastAsia="en-IN"/>
        </w:rPr>
        <w:t>Design an interactive dashboard that allows users to explore and analyze online sales data effortlessly.</w:t>
      </w:r>
    </w:p>
    <w:p w14:paraId="3FEF97DB" w14:textId="77777777" w:rsidR="00DD2A9B" w:rsidRPr="00DD2A9B" w:rsidRDefault="00DD2A9B" w:rsidP="00DD2A9B">
      <w:pPr>
        <w:pStyle w:val="ListParagraph"/>
        <w:numPr>
          <w:ilvl w:val="0"/>
          <w:numId w:val="6"/>
        </w:numPr>
        <w:jc w:val="both"/>
        <w:rPr>
          <w:lang w:eastAsia="en-IN"/>
        </w:rPr>
      </w:pPr>
      <w:r w:rsidRPr="00DD2A9B">
        <w:rPr>
          <w:lang w:eastAsia="en-IN"/>
        </w:rPr>
        <w:t>Incorporate complex parameters to enable drill-down functionality within worksheets.</w:t>
      </w:r>
    </w:p>
    <w:p w14:paraId="65A17A42" w14:textId="77777777" w:rsidR="00DD2A9B" w:rsidRPr="00DD2A9B" w:rsidRDefault="00DD2A9B" w:rsidP="00DD2A9B">
      <w:pPr>
        <w:pStyle w:val="ListParagraph"/>
        <w:numPr>
          <w:ilvl w:val="0"/>
          <w:numId w:val="6"/>
        </w:numPr>
        <w:jc w:val="both"/>
        <w:rPr>
          <w:lang w:eastAsia="en-IN"/>
        </w:rPr>
      </w:pPr>
      <w:r w:rsidRPr="00DD2A9B">
        <w:rPr>
          <w:lang w:eastAsia="en-IN"/>
        </w:rPr>
        <w:t>Utilize filters and slicers for customization and enhanced user experience.</w:t>
      </w:r>
    </w:p>
    <w:p w14:paraId="2F44118F" w14:textId="77777777" w:rsidR="00DD2A9B" w:rsidRDefault="00DD2A9B" w:rsidP="00DD2A9B">
      <w:pPr>
        <w:jc w:val="center"/>
        <w:rPr>
          <w:lang w:eastAsia="en-IN"/>
        </w:rPr>
      </w:pPr>
    </w:p>
    <w:p w14:paraId="7EDC1DAC" w14:textId="0FB1B39C" w:rsidR="00DD2A9B" w:rsidRPr="00DD2A9B" w:rsidRDefault="00DD2A9B" w:rsidP="00DD2A9B">
      <w:pPr>
        <w:jc w:val="center"/>
        <w:rPr>
          <w:b/>
          <w:bCs/>
          <w:lang w:eastAsia="en-IN"/>
        </w:rPr>
      </w:pPr>
      <w:r w:rsidRPr="00DD2A9B">
        <w:rPr>
          <w:b/>
          <w:bCs/>
          <w:lang w:eastAsia="en-IN"/>
        </w:rPr>
        <w:t>Sharing Insights</w:t>
      </w:r>
    </w:p>
    <w:p w14:paraId="5D6B5EAC" w14:textId="77777777" w:rsidR="00DD2A9B" w:rsidRPr="00DD2A9B" w:rsidRDefault="00DD2A9B" w:rsidP="00DD2A9B">
      <w:pPr>
        <w:pStyle w:val="ListParagraph"/>
        <w:numPr>
          <w:ilvl w:val="0"/>
          <w:numId w:val="4"/>
        </w:numPr>
        <w:jc w:val="both"/>
        <w:rPr>
          <w:lang w:eastAsia="en-IN"/>
        </w:rPr>
      </w:pPr>
      <w:r w:rsidRPr="00DD2A9B">
        <w:rPr>
          <w:lang w:eastAsia="en-IN"/>
        </w:rPr>
        <w:t>Develop mechanisms for sharing insights and key findings derived from the dashboard.</w:t>
      </w:r>
    </w:p>
    <w:p w14:paraId="7B1BCAD1" w14:textId="77777777" w:rsidR="00DD2A9B" w:rsidRPr="00DD2A9B" w:rsidRDefault="00DD2A9B" w:rsidP="00DD2A9B">
      <w:pPr>
        <w:pStyle w:val="ListParagraph"/>
        <w:numPr>
          <w:ilvl w:val="0"/>
          <w:numId w:val="4"/>
        </w:numPr>
        <w:jc w:val="both"/>
        <w:rPr>
          <w:lang w:eastAsia="en-IN"/>
        </w:rPr>
      </w:pPr>
      <w:r w:rsidRPr="00DD2A9B">
        <w:rPr>
          <w:lang w:eastAsia="en-IN"/>
        </w:rPr>
        <w:t>Implement features that allow for easy export of visualizations and reports.</w:t>
      </w:r>
    </w:p>
    <w:p w14:paraId="7440A810" w14:textId="77777777" w:rsidR="00DD2A9B" w:rsidRPr="00DD2A9B" w:rsidRDefault="00DD2A9B" w:rsidP="00DD2A9B">
      <w:pPr>
        <w:jc w:val="center"/>
        <w:rPr>
          <w:b/>
          <w:bCs/>
          <w:lang w:eastAsia="en-IN"/>
        </w:rPr>
      </w:pPr>
      <w:r w:rsidRPr="00DD2A9B">
        <w:rPr>
          <w:b/>
          <w:bCs/>
          <w:lang w:eastAsia="en-IN"/>
        </w:rPr>
        <w:lastRenderedPageBreak/>
        <w:t>Objective</w:t>
      </w:r>
    </w:p>
    <w:p w14:paraId="6F7C5CA1" w14:textId="77777777" w:rsidR="00DD2A9B" w:rsidRPr="00DD2A9B" w:rsidRDefault="00DD2A9B" w:rsidP="00DD2A9B">
      <w:pPr>
        <w:jc w:val="both"/>
        <w:rPr>
          <w:lang w:eastAsia="en-IN"/>
        </w:rPr>
      </w:pPr>
      <w:r w:rsidRPr="00DD2A9B">
        <w:rPr>
          <w:lang w:eastAsia="en-IN"/>
        </w:rPr>
        <w:t xml:space="preserve">The primary objective of this project is to assist the owner of a store in tracking and </w:t>
      </w:r>
      <w:proofErr w:type="spellStart"/>
      <w:r w:rsidRPr="00DD2A9B">
        <w:rPr>
          <w:lang w:eastAsia="en-IN"/>
        </w:rPr>
        <w:t>analyzing</w:t>
      </w:r>
      <w:proofErr w:type="spellEnd"/>
      <w:r w:rsidRPr="00DD2A9B">
        <w:rPr>
          <w:lang w:eastAsia="en-IN"/>
        </w:rPr>
        <w:t xml:space="preserve"> their online sales across various regions in India. The focus is on providing a comprehensive and user-friendly dashboard that offers valuable insights into online sales performance.</w:t>
      </w:r>
    </w:p>
    <w:p w14:paraId="10FA7F35" w14:textId="77777777" w:rsidR="00DD2A9B" w:rsidRPr="00DD2A9B" w:rsidRDefault="00DD2A9B" w:rsidP="00DD2A9B">
      <w:pPr>
        <w:jc w:val="center"/>
        <w:rPr>
          <w:b/>
          <w:bCs/>
          <w:lang w:eastAsia="en-IN"/>
        </w:rPr>
      </w:pPr>
      <w:r w:rsidRPr="00DD2A9B">
        <w:rPr>
          <w:b/>
          <w:bCs/>
          <w:lang w:eastAsia="en-IN"/>
        </w:rPr>
        <w:t>Project Learnings</w:t>
      </w:r>
    </w:p>
    <w:p w14:paraId="74EECB53" w14:textId="77777777" w:rsidR="00DD2A9B" w:rsidRPr="00DD2A9B" w:rsidRDefault="00DD2A9B" w:rsidP="00DD2A9B">
      <w:pPr>
        <w:pStyle w:val="ListParagraph"/>
        <w:numPr>
          <w:ilvl w:val="0"/>
          <w:numId w:val="5"/>
        </w:numPr>
        <w:jc w:val="both"/>
        <w:rPr>
          <w:lang w:eastAsia="en-IN"/>
        </w:rPr>
      </w:pPr>
      <w:r w:rsidRPr="00DD2A9B">
        <w:rPr>
          <w:lang w:eastAsia="en-IN"/>
        </w:rPr>
        <w:t>Interactive Dashboard Creation</w:t>
      </w:r>
    </w:p>
    <w:p w14:paraId="07FB1C67" w14:textId="77777777" w:rsidR="00DD2A9B" w:rsidRPr="00DD2A9B" w:rsidRDefault="00DD2A9B" w:rsidP="00DD2A9B">
      <w:pPr>
        <w:pStyle w:val="ListParagraph"/>
        <w:numPr>
          <w:ilvl w:val="0"/>
          <w:numId w:val="5"/>
        </w:numPr>
        <w:jc w:val="both"/>
        <w:rPr>
          <w:lang w:eastAsia="en-IN"/>
        </w:rPr>
      </w:pPr>
      <w:r w:rsidRPr="00DD2A9B">
        <w:rPr>
          <w:lang w:eastAsia="en-IN"/>
        </w:rPr>
        <w:t>Successfully created an interactive dashboard that enables real-time tracking and analysis of online sales data.</w:t>
      </w:r>
    </w:p>
    <w:p w14:paraId="477D4899" w14:textId="77777777" w:rsidR="00DD2A9B" w:rsidRPr="00DD2A9B" w:rsidRDefault="00DD2A9B" w:rsidP="00DD2A9B">
      <w:pPr>
        <w:pStyle w:val="ListParagraph"/>
        <w:numPr>
          <w:ilvl w:val="0"/>
          <w:numId w:val="5"/>
        </w:numPr>
        <w:jc w:val="both"/>
        <w:rPr>
          <w:lang w:eastAsia="en-IN"/>
        </w:rPr>
      </w:pPr>
      <w:r w:rsidRPr="00DD2A9B">
        <w:rPr>
          <w:lang w:eastAsia="en-IN"/>
        </w:rPr>
        <w:t>Parameterization for Drill-Down</w:t>
      </w:r>
    </w:p>
    <w:p w14:paraId="2C5703BA" w14:textId="77777777" w:rsidR="00DD2A9B" w:rsidRPr="00DD2A9B" w:rsidRDefault="00DD2A9B" w:rsidP="00DD2A9B">
      <w:pPr>
        <w:pStyle w:val="ListParagraph"/>
        <w:numPr>
          <w:ilvl w:val="0"/>
          <w:numId w:val="5"/>
        </w:numPr>
        <w:jc w:val="both"/>
        <w:rPr>
          <w:lang w:eastAsia="en-IN"/>
        </w:rPr>
      </w:pPr>
      <w:r w:rsidRPr="00DD2A9B">
        <w:rPr>
          <w:lang w:eastAsia="en-IN"/>
        </w:rPr>
        <w:t>Implemented complex parameters to facilitate drill-down functionality within the worksheet.</w:t>
      </w:r>
    </w:p>
    <w:p w14:paraId="2136D0DC" w14:textId="77777777" w:rsidR="00DD2A9B" w:rsidRPr="00DD2A9B" w:rsidRDefault="00DD2A9B" w:rsidP="00DD2A9B">
      <w:pPr>
        <w:pStyle w:val="ListParagraph"/>
        <w:numPr>
          <w:ilvl w:val="0"/>
          <w:numId w:val="5"/>
        </w:numPr>
        <w:jc w:val="both"/>
        <w:rPr>
          <w:lang w:eastAsia="en-IN"/>
        </w:rPr>
      </w:pPr>
      <w:r w:rsidRPr="00DD2A9B">
        <w:rPr>
          <w:lang w:eastAsia="en-IN"/>
        </w:rPr>
        <w:t>Enhanced user experience by allowing users to explore specific aspects of the data in detail.</w:t>
      </w:r>
    </w:p>
    <w:p w14:paraId="4EF75D0A" w14:textId="77777777" w:rsidR="00DD2A9B" w:rsidRPr="00DD2A9B" w:rsidRDefault="00DD2A9B" w:rsidP="00DD2A9B">
      <w:pPr>
        <w:pStyle w:val="ListParagraph"/>
        <w:numPr>
          <w:ilvl w:val="0"/>
          <w:numId w:val="5"/>
        </w:numPr>
        <w:jc w:val="both"/>
        <w:rPr>
          <w:lang w:eastAsia="en-IN"/>
        </w:rPr>
      </w:pPr>
      <w:r w:rsidRPr="00DD2A9B">
        <w:rPr>
          <w:lang w:eastAsia="en-IN"/>
        </w:rPr>
        <w:t>Data Manipulation and Calculations</w:t>
      </w:r>
    </w:p>
    <w:p w14:paraId="02B92FAA" w14:textId="77777777" w:rsidR="00DD2A9B" w:rsidRPr="00DD2A9B" w:rsidRDefault="00DD2A9B" w:rsidP="00DD2A9B">
      <w:pPr>
        <w:pStyle w:val="ListParagraph"/>
        <w:numPr>
          <w:ilvl w:val="0"/>
          <w:numId w:val="5"/>
        </w:numPr>
        <w:jc w:val="both"/>
        <w:rPr>
          <w:lang w:eastAsia="en-IN"/>
        </w:rPr>
      </w:pPr>
      <w:r w:rsidRPr="00DD2A9B">
        <w:rPr>
          <w:lang w:eastAsia="en-IN"/>
        </w:rPr>
        <w:t>Utilized connections to join new tables and performed calculations to manipulate data for better analysis.</w:t>
      </w:r>
    </w:p>
    <w:p w14:paraId="156636DF" w14:textId="77777777" w:rsidR="00DD2A9B" w:rsidRPr="00DD2A9B" w:rsidRDefault="00DD2A9B" w:rsidP="00DD2A9B">
      <w:pPr>
        <w:pStyle w:val="ListParagraph"/>
        <w:numPr>
          <w:ilvl w:val="0"/>
          <w:numId w:val="5"/>
        </w:numPr>
        <w:jc w:val="both"/>
        <w:rPr>
          <w:lang w:eastAsia="en-IN"/>
        </w:rPr>
      </w:pPr>
      <w:r w:rsidRPr="00DD2A9B">
        <w:rPr>
          <w:lang w:eastAsia="en-IN"/>
        </w:rPr>
        <w:t>Enabled user-driven parameters to enhance the flexibility of visualizations.</w:t>
      </w:r>
    </w:p>
    <w:p w14:paraId="0D53BFA4" w14:textId="77777777" w:rsidR="00DD2A9B" w:rsidRPr="00DD2A9B" w:rsidRDefault="00DD2A9B" w:rsidP="00DD2A9B">
      <w:pPr>
        <w:pStyle w:val="ListParagraph"/>
        <w:numPr>
          <w:ilvl w:val="0"/>
          <w:numId w:val="5"/>
        </w:numPr>
        <w:jc w:val="both"/>
        <w:rPr>
          <w:lang w:eastAsia="en-IN"/>
        </w:rPr>
      </w:pPr>
      <w:r w:rsidRPr="00DD2A9B">
        <w:rPr>
          <w:lang w:eastAsia="en-IN"/>
        </w:rPr>
        <w:t>Customized Visualization</w:t>
      </w:r>
    </w:p>
    <w:p w14:paraId="60EBAAA7" w14:textId="77777777" w:rsidR="00DD2A9B" w:rsidRPr="00DD2A9B" w:rsidRDefault="00DD2A9B" w:rsidP="00DD2A9B">
      <w:pPr>
        <w:pStyle w:val="ListParagraph"/>
        <w:numPr>
          <w:ilvl w:val="0"/>
          <w:numId w:val="5"/>
        </w:numPr>
        <w:jc w:val="both"/>
        <w:rPr>
          <w:lang w:eastAsia="en-IN"/>
        </w:rPr>
      </w:pPr>
      <w:r w:rsidRPr="00DD2A9B">
        <w:rPr>
          <w:lang w:eastAsia="en-IN"/>
        </w:rPr>
        <w:t>Employed various types of customized visualizations, including bar charts, pie charts, donut charts, clustered bar charts, scatter charts, line charts, area charts, maps, and slicers.</w:t>
      </w:r>
    </w:p>
    <w:p w14:paraId="4BFEABB9" w14:textId="1A993804" w:rsidR="00DD2A9B" w:rsidRPr="00DD2A9B" w:rsidRDefault="00DD2A9B" w:rsidP="00DD2A9B">
      <w:pPr>
        <w:pStyle w:val="ListParagraph"/>
        <w:numPr>
          <w:ilvl w:val="0"/>
          <w:numId w:val="5"/>
        </w:numPr>
        <w:jc w:val="both"/>
        <w:rPr>
          <w:lang w:eastAsia="en-IN"/>
        </w:rPr>
      </w:pPr>
      <w:r w:rsidRPr="00DD2A9B">
        <w:rPr>
          <w:lang w:eastAsia="en-IN"/>
        </w:rPr>
        <w:t>Ensured visualizations effectively communicate</w:t>
      </w:r>
      <w:r w:rsidR="0036520E">
        <w:rPr>
          <w:lang w:eastAsia="en-IN"/>
        </w:rPr>
        <w:t>d</w:t>
      </w:r>
      <w:r w:rsidRPr="00DD2A9B">
        <w:rPr>
          <w:lang w:eastAsia="en-IN"/>
        </w:rPr>
        <w:t xml:space="preserve"> key metrics related to online sales.</w:t>
      </w:r>
    </w:p>
    <w:p w14:paraId="040EB6FF" w14:textId="77777777" w:rsidR="00DD2A9B" w:rsidRPr="00DD2A9B" w:rsidRDefault="00DD2A9B" w:rsidP="00DD2A9B">
      <w:pPr>
        <w:jc w:val="center"/>
        <w:rPr>
          <w:b/>
          <w:bCs/>
          <w:lang w:eastAsia="en-IN"/>
        </w:rPr>
      </w:pPr>
      <w:r w:rsidRPr="00DD2A9B">
        <w:rPr>
          <w:b/>
          <w:bCs/>
          <w:lang w:eastAsia="en-IN"/>
        </w:rPr>
        <w:t>Stakeholders</w:t>
      </w:r>
    </w:p>
    <w:p w14:paraId="438EFF7F" w14:textId="59A036D8" w:rsidR="00DD2A9B" w:rsidRPr="00DD2A9B" w:rsidRDefault="00DD2A9B" w:rsidP="00DD2A9B">
      <w:pPr>
        <w:jc w:val="both"/>
        <w:rPr>
          <w:lang w:eastAsia="en-IN"/>
        </w:rPr>
      </w:pPr>
      <w:r w:rsidRPr="00DD2A9B">
        <w:rPr>
          <w:lang w:eastAsia="en-IN"/>
        </w:rPr>
        <w:t xml:space="preserve">Project Sponsor: </w:t>
      </w:r>
      <w:r>
        <w:rPr>
          <w:lang w:eastAsia="en-IN"/>
        </w:rPr>
        <w:t>XX</w:t>
      </w:r>
    </w:p>
    <w:p w14:paraId="5FEC8114" w14:textId="48DD76D2" w:rsidR="00DD2A9B" w:rsidRPr="00DD2A9B" w:rsidRDefault="00DD2A9B" w:rsidP="00DD2A9B">
      <w:pPr>
        <w:jc w:val="both"/>
        <w:rPr>
          <w:lang w:eastAsia="en-IN"/>
        </w:rPr>
      </w:pPr>
      <w:r w:rsidRPr="00DD2A9B">
        <w:rPr>
          <w:lang w:eastAsia="en-IN"/>
        </w:rPr>
        <w:t xml:space="preserve">Project Manager: </w:t>
      </w:r>
      <w:r>
        <w:rPr>
          <w:lang w:eastAsia="en-IN"/>
        </w:rPr>
        <w:t>XY</w:t>
      </w:r>
    </w:p>
    <w:p w14:paraId="0F20C338" w14:textId="35531DB2" w:rsidR="00DD2A9B" w:rsidRPr="00DD2A9B" w:rsidRDefault="00DD2A9B" w:rsidP="00DD2A9B">
      <w:pPr>
        <w:jc w:val="both"/>
        <w:rPr>
          <w:lang w:eastAsia="en-IN"/>
        </w:rPr>
      </w:pPr>
      <w:r w:rsidRPr="00DD2A9B">
        <w:rPr>
          <w:lang w:eastAsia="en-IN"/>
        </w:rPr>
        <w:t xml:space="preserve">Data Analysts: </w:t>
      </w:r>
      <w:r>
        <w:rPr>
          <w:lang w:eastAsia="en-IN"/>
        </w:rPr>
        <w:t>X,</w:t>
      </w:r>
      <w:r w:rsidR="0036520E">
        <w:rPr>
          <w:lang w:eastAsia="en-IN"/>
        </w:rPr>
        <w:t xml:space="preserve"> </w:t>
      </w:r>
      <w:r>
        <w:rPr>
          <w:lang w:eastAsia="en-IN"/>
        </w:rPr>
        <w:t>Y,</w:t>
      </w:r>
      <w:r w:rsidR="0036520E">
        <w:rPr>
          <w:lang w:eastAsia="en-IN"/>
        </w:rPr>
        <w:t xml:space="preserve"> </w:t>
      </w:r>
      <w:r>
        <w:rPr>
          <w:lang w:eastAsia="en-IN"/>
        </w:rPr>
        <w:t>Z</w:t>
      </w:r>
    </w:p>
    <w:p w14:paraId="76EE04D8" w14:textId="77777777" w:rsidR="00DD2A9B" w:rsidRPr="00DD2A9B" w:rsidRDefault="00DD2A9B" w:rsidP="00DD2A9B">
      <w:pPr>
        <w:jc w:val="center"/>
        <w:rPr>
          <w:b/>
          <w:bCs/>
          <w:lang w:eastAsia="en-IN"/>
        </w:rPr>
      </w:pPr>
      <w:r w:rsidRPr="00DD2A9B">
        <w:rPr>
          <w:b/>
          <w:bCs/>
          <w:lang w:eastAsia="en-IN"/>
        </w:rPr>
        <w:t>Timeline</w:t>
      </w:r>
    </w:p>
    <w:p w14:paraId="243CD9F1" w14:textId="6EE3D44B" w:rsidR="00DD2A9B" w:rsidRPr="00DD2A9B" w:rsidRDefault="00DD2A9B" w:rsidP="00DD2A9B">
      <w:pPr>
        <w:jc w:val="both"/>
        <w:rPr>
          <w:lang w:eastAsia="en-IN"/>
        </w:rPr>
      </w:pPr>
      <w:r w:rsidRPr="00DD2A9B">
        <w:rPr>
          <w:lang w:eastAsia="en-IN"/>
        </w:rPr>
        <w:t xml:space="preserve">The project is expected to be completed within </w:t>
      </w:r>
      <w:r>
        <w:rPr>
          <w:lang w:eastAsia="en-IN"/>
        </w:rPr>
        <w:t>90 Days</w:t>
      </w:r>
      <w:r w:rsidRPr="00DD2A9B">
        <w:rPr>
          <w:lang w:eastAsia="en-IN"/>
        </w:rPr>
        <w:t>, with regular updates provided to stakeholders throughout the development process.</w:t>
      </w:r>
    </w:p>
    <w:p w14:paraId="4D81B59C" w14:textId="77777777" w:rsidR="00DD2A9B" w:rsidRPr="00DD2A9B" w:rsidRDefault="00DD2A9B" w:rsidP="00DD2A9B">
      <w:pPr>
        <w:jc w:val="center"/>
        <w:rPr>
          <w:b/>
          <w:bCs/>
          <w:lang w:eastAsia="en-IN"/>
        </w:rPr>
      </w:pPr>
      <w:r w:rsidRPr="00DD2A9B">
        <w:rPr>
          <w:b/>
          <w:bCs/>
          <w:lang w:eastAsia="en-IN"/>
        </w:rPr>
        <w:t>Budget</w:t>
      </w:r>
    </w:p>
    <w:p w14:paraId="04211152" w14:textId="31A5AE52" w:rsidR="00DD2A9B" w:rsidRPr="00DD2A9B" w:rsidRDefault="00DD2A9B" w:rsidP="00DD2A9B">
      <w:pPr>
        <w:jc w:val="both"/>
        <w:rPr>
          <w:lang w:eastAsia="en-IN"/>
        </w:rPr>
      </w:pPr>
      <w:r w:rsidRPr="00DD2A9B">
        <w:rPr>
          <w:lang w:eastAsia="en-IN"/>
        </w:rPr>
        <w:t xml:space="preserve">The budget for this project is estimated at </w:t>
      </w:r>
      <w:r>
        <w:rPr>
          <w:lang w:eastAsia="en-IN"/>
        </w:rPr>
        <w:t>####</w:t>
      </w:r>
      <w:r w:rsidRPr="00DD2A9B">
        <w:rPr>
          <w:lang w:eastAsia="en-IN"/>
        </w:rPr>
        <w:t xml:space="preserve">, covering all aspects of data collection, cleaning, </w:t>
      </w:r>
      <w:proofErr w:type="spellStart"/>
      <w:r w:rsidRPr="00DD2A9B">
        <w:rPr>
          <w:lang w:eastAsia="en-IN"/>
        </w:rPr>
        <w:t>modeling</w:t>
      </w:r>
      <w:proofErr w:type="spellEnd"/>
      <w:r w:rsidRPr="00DD2A9B">
        <w:rPr>
          <w:lang w:eastAsia="en-IN"/>
        </w:rPr>
        <w:t>, visualization, dashboard design, and insights sharing.</w:t>
      </w:r>
    </w:p>
    <w:p w14:paraId="167DF9B5" w14:textId="77777777" w:rsidR="00DD2A9B" w:rsidRDefault="00DD2A9B" w:rsidP="00DD2A9B">
      <w:pPr>
        <w:jc w:val="center"/>
        <w:rPr>
          <w:lang w:eastAsia="en-IN"/>
        </w:rPr>
      </w:pPr>
    </w:p>
    <w:p w14:paraId="03A21CA2" w14:textId="61626307" w:rsidR="00DD2A9B" w:rsidRPr="00DD2A9B" w:rsidRDefault="00DD2A9B" w:rsidP="00DD2A9B">
      <w:pPr>
        <w:jc w:val="center"/>
        <w:rPr>
          <w:b/>
          <w:bCs/>
          <w:lang w:eastAsia="en-IN"/>
        </w:rPr>
      </w:pPr>
      <w:r w:rsidRPr="00DD2A9B">
        <w:rPr>
          <w:b/>
          <w:bCs/>
          <w:lang w:eastAsia="en-IN"/>
        </w:rPr>
        <w:t>Approval</w:t>
      </w:r>
    </w:p>
    <w:p w14:paraId="7D311BE9" w14:textId="77777777" w:rsidR="00DD2A9B" w:rsidRPr="00DD2A9B" w:rsidRDefault="00DD2A9B" w:rsidP="00DD2A9B">
      <w:pPr>
        <w:jc w:val="both"/>
        <w:rPr>
          <w:lang w:eastAsia="en-IN"/>
        </w:rPr>
      </w:pPr>
      <w:r w:rsidRPr="00DD2A9B">
        <w:rPr>
          <w:lang w:eastAsia="en-IN"/>
        </w:rPr>
        <w:t>This Business Requirement Document requires approval from the Project Sponsor before proceeding with the project.</w:t>
      </w:r>
    </w:p>
    <w:p w14:paraId="4BD7AEFB" w14:textId="77777777" w:rsidR="00DD2A9B" w:rsidRPr="00DD2A9B" w:rsidRDefault="00DD2A9B" w:rsidP="00DD2A9B">
      <w:pPr>
        <w:jc w:val="both"/>
      </w:pPr>
    </w:p>
    <w:sectPr w:rsidR="00DD2A9B" w:rsidRPr="00DD2A9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57182"/>
    <w:multiLevelType w:val="hybridMultilevel"/>
    <w:tmpl w:val="A5BEDA2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DF67EE"/>
    <w:multiLevelType w:val="multilevel"/>
    <w:tmpl w:val="CECE30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1A174E4"/>
    <w:multiLevelType w:val="hybridMultilevel"/>
    <w:tmpl w:val="49D621F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7551B8"/>
    <w:multiLevelType w:val="hybridMultilevel"/>
    <w:tmpl w:val="80D4E8D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9B0BAE"/>
    <w:multiLevelType w:val="multilevel"/>
    <w:tmpl w:val="778A72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CD07DF0"/>
    <w:multiLevelType w:val="multilevel"/>
    <w:tmpl w:val="84F090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58337059"/>
    <w:multiLevelType w:val="hybridMultilevel"/>
    <w:tmpl w:val="B3E4C24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ED2963"/>
    <w:multiLevelType w:val="hybridMultilevel"/>
    <w:tmpl w:val="DC82276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5F4022"/>
    <w:multiLevelType w:val="hybridMultilevel"/>
    <w:tmpl w:val="340C3EC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32355941">
    <w:abstractNumId w:val="4"/>
  </w:num>
  <w:num w:numId="2" w16cid:durableId="1114326629">
    <w:abstractNumId w:val="1"/>
  </w:num>
  <w:num w:numId="3" w16cid:durableId="1383091017">
    <w:abstractNumId w:val="5"/>
  </w:num>
  <w:num w:numId="4" w16cid:durableId="1986935593">
    <w:abstractNumId w:val="7"/>
  </w:num>
  <w:num w:numId="5" w16cid:durableId="1260135499">
    <w:abstractNumId w:val="0"/>
  </w:num>
  <w:num w:numId="6" w16cid:durableId="1825464422">
    <w:abstractNumId w:val="8"/>
  </w:num>
  <w:num w:numId="7" w16cid:durableId="1215238331">
    <w:abstractNumId w:val="2"/>
  </w:num>
  <w:num w:numId="8" w16cid:durableId="20206324">
    <w:abstractNumId w:val="3"/>
  </w:num>
  <w:num w:numId="9" w16cid:durableId="160179753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O1NDMwM7a0NDOxMDBX0lEKTi0uzszPAykwrAUAiofpmywAAAA="/>
  </w:docVars>
  <w:rsids>
    <w:rsidRoot w:val="00DD2A9B"/>
    <w:rsid w:val="0036520E"/>
    <w:rsid w:val="00DD2A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7B32D2"/>
  <w15:chartTrackingRefBased/>
  <w15:docId w15:val="{4304B714-5A32-4C79-99D6-0F1691B718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D2A9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  <w14:ligatures w14:val="none"/>
    </w:rPr>
  </w:style>
  <w:style w:type="paragraph" w:styleId="Heading2">
    <w:name w:val="heading 2"/>
    <w:basedOn w:val="Normal"/>
    <w:link w:val="Heading2Char"/>
    <w:uiPriority w:val="9"/>
    <w:qFormat/>
    <w:rsid w:val="00DD2A9B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  <w:lang w:eastAsia="en-IN"/>
      <w14:ligatures w14:val="none"/>
    </w:rPr>
  </w:style>
  <w:style w:type="paragraph" w:styleId="Heading3">
    <w:name w:val="heading 3"/>
    <w:basedOn w:val="Normal"/>
    <w:link w:val="Heading3Char"/>
    <w:uiPriority w:val="9"/>
    <w:qFormat/>
    <w:rsid w:val="00DD2A9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en-I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D2A9B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DD2A9B"/>
    <w:rPr>
      <w:rFonts w:ascii="Times New Roman" w:eastAsia="Times New Roman" w:hAnsi="Times New Roman" w:cs="Times New Roman"/>
      <w:b/>
      <w:bCs/>
      <w:kern w:val="0"/>
      <w:sz w:val="36"/>
      <w:szCs w:val="36"/>
      <w:lang w:eastAsia="en-IN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DD2A9B"/>
    <w:rPr>
      <w:rFonts w:ascii="Times New Roman" w:eastAsia="Times New Roman" w:hAnsi="Times New Roman" w:cs="Times New Roman"/>
      <w:b/>
      <w:bCs/>
      <w:kern w:val="0"/>
      <w:sz w:val="27"/>
      <w:szCs w:val="27"/>
      <w:lang w:eastAsia="en-IN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DD2A9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Strong">
    <w:name w:val="Strong"/>
    <w:basedOn w:val="DefaultParagraphFont"/>
    <w:uiPriority w:val="22"/>
    <w:qFormat/>
    <w:rsid w:val="00DD2A9B"/>
    <w:rPr>
      <w:b/>
      <w:bCs/>
    </w:rPr>
  </w:style>
  <w:style w:type="paragraph" w:styleId="ListParagraph">
    <w:name w:val="List Paragraph"/>
    <w:basedOn w:val="Normal"/>
    <w:uiPriority w:val="34"/>
    <w:qFormat/>
    <w:rsid w:val="00DD2A9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813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457</Words>
  <Characters>2608</Characters>
  <Application>Microsoft Office Word</Application>
  <DocSecurity>0</DocSecurity>
  <Lines>21</Lines>
  <Paragraphs>6</Paragraphs>
  <ScaleCrop>false</ScaleCrop>
  <Company/>
  <LinksUpToDate>false</LinksUpToDate>
  <CharactersWithSpaces>3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ttu Hemanth</dc:creator>
  <cp:keywords/>
  <dc:description/>
  <cp:lastModifiedBy>Battu Hemanth</cp:lastModifiedBy>
  <cp:revision>2</cp:revision>
  <dcterms:created xsi:type="dcterms:W3CDTF">2023-12-09T11:47:00Z</dcterms:created>
  <dcterms:modified xsi:type="dcterms:W3CDTF">2023-12-09T11:57:00Z</dcterms:modified>
</cp:coreProperties>
</file>